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27897" w14:textId="4667E8CF" w:rsidR="00015C50" w:rsidRPr="00895ACD" w:rsidRDefault="00015C50" w:rsidP="00FF0710">
      <w:pPr>
        <w:rPr>
          <w:rFonts w:ascii="Myriad Pro" w:hAnsi="Myriad Pro"/>
          <w:b/>
        </w:rPr>
      </w:pPr>
      <w:r w:rsidRPr="00FF0710">
        <w:rPr>
          <w:rStyle w:val="Strong"/>
        </w:rPr>
        <w:t xml:space="preserve">NOTE: </w:t>
      </w:r>
      <w:r w:rsidR="00FF0710" w:rsidRPr="00FF0710">
        <w:rPr>
          <w:rStyle w:val="Strong"/>
        </w:rPr>
        <w:t xml:space="preserve">For your district to be reimbursed for expenditures, </w:t>
      </w:r>
      <w:r w:rsidR="00FF0710">
        <w:rPr>
          <w:rStyle w:val="Strong"/>
        </w:rPr>
        <w:t>you must</w:t>
      </w:r>
      <w:r w:rsidR="00FF0710" w:rsidRPr="00FF0710">
        <w:rPr>
          <w:rStyle w:val="Strong"/>
        </w:rPr>
        <w:t xml:space="preserve"> submit these three items each month: A19 Invoice Voucher, the Expenditure Detail Form, and the necessary backup documentation</w:t>
      </w:r>
      <w:r w:rsidRPr="00FF0710">
        <w:rPr>
          <w:rStyle w:val="Strong"/>
        </w:rPr>
        <w:t xml:space="preserve">.  </w:t>
      </w:r>
    </w:p>
    <w:p w14:paraId="3DB90A9A" w14:textId="48EB7EB1" w:rsidR="00015C50" w:rsidRPr="00895ACD" w:rsidRDefault="00FF0710" w:rsidP="00FF0710">
      <w:pPr>
        <w:spacing w:before="240"/>
      </w:pPr>
      <w:r>
        <w:t>WSAC will send your district coordinator and fiscal staff a new pre-filled A19 Invoice Voucher and Expenditure Detail Form via email at the beginning of each new grant year</w:t>
      </w:r>
      <w:r w:rsidR="00015C50" w:rsidRPr="00895ACD">
        <w:t>.  Please only use this template</w:t>
      </w:r>
      <w:r w:rsidR="00D55045">
        <w:t xml:space="preserve">. </w:t>
      </w:r>
    </w:p>
    <w:p w14:paraId="560AF870" w14:textId="13C29EC1" w:rsidR="00015C50" w:rsidRPr="00FF0710" w:rsidRDefault="00015C50" w:rsidP="00D75A86">
      <w:r w:rsidRPr="00FF0710">
        <w:t xml:space="preserve">If you have any questions or would like assistance, contact </w:t>
      </w:r>
      <w:r w:rsidR="00B8159F">
        <w:t>Feather Wagner</w:t>
      </w:r>
      <w:r w:rsidR="00D75A86" w:rsidRPr="00FF0710">
        <w:t xml:space="preserve">, </w:t>
      </w:r>
      <w:hyperlink r:id="rId10" w:history="1">
        <w:r w:rsidR="00B8159F" w:rsidRPr="00B8159F">
          <w:t xml:space="preserve"> </w:t>
        </w:r>
        <w:r w:rsidR="00B8159F" w:rsidRPr="00B8159F">
          <w:rPr>
            <w:rStyle w:val="Hyperlink"/>
          </w:rPr>
          <w:t>featherw@wsac.wa.gov</w:t>
        </w:r>
        <w:r w:rsidR="00FF0710" w:rsidRPr="00FF0710">
          <w:rPr>
            <w:rStyle w:val="Hyperlink"/>
          </w:rPr>
          <w:t>,</w:t>
        </w:r>
      </w:hyperlink>
      <w:r w:rsidRPr="00FF0710">
        <w:t xml:space="preserve"> or </w:t>
      </w:r>
      <w:r w:rsidR="00F35807" w:rsidRPr="00FF0710">
        <w:t>360-485-1067.</w:t>
      </w:r>
    </w:p>
    <w:p w14:paraId="0E5A340A" w14:textId="77777777" w:rsidR="00015C50" w:rsidRPr="00FF0710" w:rsidRDefault="00015C50" w:rsidP="00FF0710">
      <w:pPr>
        <w:pStyle w:val="Heading1"/>
      </w:pPr>
      <w:r w:rsidRPr="00FF0710">
        <w:t>Step 1 – Completing the Expenditure Detail Form:</w:t>
      </w:r>
    </w:p>
    <w:p w14:paraId="371BBB27" w14:textId="128F099D" w:rsidR="00015C50" w:rsidRPr="00FF0710" w:rsidRDefault="00015C50" w:rsidP="00FF0710">
      <w:pPr>
        <w:pStyle w:val="Heading2"/>
        <w:rPr>
          <w:b/>
          <w:bCs/>
        </w:rPr>
      </w:pPr>
      <w:r w:rsidRPr="00FF0710">
        <w:rPr>
          <w:b/>
          <w:bCs/>
        </w:rPr>
        <w:t>Payroll (</w:t>
      </w:r>
      <w:r w:rsidRPr="00FF0710">
        <w:rPr>
          <w:b/>
          <w:bCs/>
          <w:i/>
        </w:rPr>
        <w:t>Salaries, Wages</w:t>
      </w:r>
      <w:r w:rsidR="00FF0710" w:rsidRPr="00FF0710">
        <w:rPr>
          <w:b/>
          <w:bCs/>
          <w:i/>
        </w:rPr>
        <w:t>,</w:t>
      </w:r>
      <w:r w:rsidRPr="00FF0710">
        <w:rPr>
          <w:b/>
          <w:bCs/>
          <w:i/>
        </w:rPr>
        <w:t xml:space="preserve"> and Benefits</w:t>
      </w:r>
      <w:r w:rsidRPr="00FF0710">
        <w:rPr>
          <w:b/>
          <w:bCs/>
        </w:rPr>
        <w:t xml:space="preserve"> Section of the Expenditure Detail Form):</w:t>
      </w:r>
    </w:p>
    <w:p w14:paraId="3DE787AF" w14:textId="15C9D9A0" w:rsidR="00015C50" w:rsidRPr="00FF0710" w:rsidRDefault="00015C50" w:rsidP="00D75A86">
      <w:pPr>
        <w:pStyle w:val="ListParagraph"/>
        <w:numPr>
          <w:ilvl w:val="0"/>
          <w:numId w:val="1"/>
        </w:numPr>
      </w:pPr>
      <w:r w:rsidRPr="00FF0710">
        <w:t xml:space="preserve">Print the month’s Payroll Expense Report </w:t>
      </w:r>
      <w:r w:rsidR="00FF0710" w:rsidRPr="00FF0710">
        <w:t>for</w:t>
      </w:r>
      <w:r w:rsidRPr="00FF0710">
        <w:t xml:space="preserve"> the staff that your district paid for that month with GEAR UP funds.</w:t>
      </w:r>
    </w:p>
    <w:p w14:paraId="764D071C" w14:textId="6DB0F426" w:rsidR="00015C50" w:rsidRPr="00FF0710" w:rsidRDefault="00015C50" w:rsidP="00D75A86">
      <w:pPr>
        <w:pStyle w:val="ListParagraph"/>
        <w:numPr>
          <w:ilvl w:val="0"/>
          <w:numId w:val="1"/>
        </w:numPr>
      </w:pPr>
      <w:r w:rsidRPr="00FF0710">
        <w:t>In the “</w:t>
      </w:r>
      <w:r w:rsidRPr="00FF0710">
        <w:rPr>
          <w:i/>
        </w:rPr>
        <w:t>Vendor Name – Who Was Paid,”</w:t>
      </w:r>
      <w:r w:rsidRPr="00FF0710">
        <w:t xml:space="preserve"> column</w:t>
      </w:r>
      <w:r w:rsidR="00FF0710" w:rsidRPr="00FF0710">
        <w:t>,</w:t>
      </w:r>
      <w:r w:rsidRPr="00FF0710">
        <w:t xml:space="preserve"> type the names of the </w:t>
      </w:r>
      <w:r w:rsidR="00FF0710" w:rsidRPr="00FF0710">
        <w:t>paid staff</w:t>
      </w:r>
      <w:r w:rsidRPr="00FF0710">
        <w:t xml:space="preserve"> – list each staff member’s name on </w:t>
      </w:r>
      <w:r w:rsidR="00FF0710" w:rsidRPr="00FF0710">
        <w:t>a separate</w:t>
      </w:r>
      <w:r w:rsidRPr="00FF0710">
        <w:t xml:space="preserve"> line.</w:t>
      </w:r>
    </w:p>
    <w:p w14:paraId="0416A267" w14:textId="109F25E6" w:rsidR="00015C50" w:rsidRPr="00FF0710" w:rsidRDefault="00015C50" w:rsidP="00D75A86">
      <w:pPr>
        <w:pStyle w:val="ListParagraph"/>
        <w:numPr>
          <w:ilvl w:val="0"/>
          <w:numId w:val="1"/>
        </w:numPr>
      </w:pPr>
      <w:r w:rsidRPr="00FF0710">
        <w:t xml:space="preserve">In </w:t>
      </w:r>
      <w:r w:rsidRPr="005E74FA">
        <w:t xml:space="preserve">the </w:t>
      </w:r>
      <w:r w:rsidRPr="005E74FA">
        <w:rPr>
          <w:i/>
        </w:rPr>
        <w:t>“</w:t>
      </w:r>
      <w:r w:rsidR="00BE5BFE" w:rsidRPr="005E74FA">
        <w:rPr>
          <w:i/>
        </w:rPr>
        <w:t>Staff Position Title OR Reason for Staff Pay</w:t>
      </w:r>
      <w:r w:rsidRPr="005E74FA">
        <w:rPr>
          <w:i/>
        </w:rPr>
        <w:t>”</w:t>
      </w:r>
      <w:r w:rsidRPr="005E74FA">
        <w:t xml:space="preserve"> column</w:t>
      </w:r>
      <w:r w:rsidR="00FF0710" w:rsidRPr="00FF0710">
        <w:t>,</w:t>
      </w:r>
      <w:r w:rsidRPr="00FF0710">
        <w:t xml:space="preserve"> </w:t>
      </w:r>
      <w:r w:rsidR="00FF0710" w:rsidRPr="00FF0710">
        <w:t>enter the reason you</w:t>
      </w:r>
      <w:r w:rsidRPr="00FF0710">
        <w:t xml:space="preserve"> paid</w:t>
      </w:r>
      <w:r w:rsidR="00FF0710" w:rsidRPr="00FF0710">
        <w:t xml:space="preserve"> for that staff member</w:t>
      </w:r>
      <w:r w:rsidRPr="00FF0710">
        <w:t xml:space="preserve"> with GEAR UP funds.</w:t>
      </w:r>
    </w:p>
    <w:p w14:paraId="73610C2D" w14:textId="77777777" w:rsidR="00015C50" w:rsidRPr="00FF0710" w:rsidRDefault="00015C50" w:rsidP="00D75A86">
      <w:pPr>
        <w:pStyle w:val="ListParagraph"/>
        <w:numPr>
          <w:ilvl w:val="1"/>
          <w:numId w:val="1"/>
        </w:numPr>
        <w:rPr>
          <w:b/>
        </w:rPr>
      </w:pPr>
      <w:r w:rsidRPr="00FF0710">
        <w:rPr>
          <w:b/>
        </w:rPr>
        <w:t xml:space="preserve">Regular GEAR UP staff, including tutors:  </w:t>
      </w:r>
      <w:r w:rsidRPr="00FF0710">
        <w:t>Type in the space provided the person’s GEAR UP title.</w:t>
      </w:r>
    </w:p>
    <w:p w14:paraId="6D1D147A" w14:textId="099FF240" w:rsidR="00015C50" w:rsidRPr="00FF0710" w:rsidRDefault="00015C50" w:rsidP="00D75A86">
      <w:pPr>
        <w:pStyle w:val="ListParagraph"/>
        <w:numPr>
          <w:ilvl w:val="1"/>
          <w:numId w:val="1"/>
        </w:numPr>
      </w:pPr>
      <w:r w:rsidRPr="00FF0710">
        <w:rPr>
          <w:b/>
        </w:rPr>
        <w:t>Substitutes</w:t>
      </w:r>
      <w:r w:rsidRPr="00FF0710">
        <w:t xml:space="preserve">:  Type in the space provided who </w:t>
      </w:r>
      <w:r w:rsidR="00FF0710" w:rsidRPr="00FF0710">
        <w:t>they</w:t>
      </w:r>
      <w:r w:rsidRPr="00FF0710">
        <w:t xml:space="preserve"> subbed for, what day(s) they subbed</w:t>
      </w:r>
      <w:r w:rsidR="00FF0710" w:rsidRPr="00FF0710">
        <w:t>,</w:t>
      </w:r>
      <w:r w:rsidRPr="00FF0710">
        <w:t xml:space="preserve"> and what event occurred that required </w:t>
      </w:r>
      <w:r w:rsidR="00FF0710" w:rsidRPr="00FF0710">
        <w:t>it</w:t>
      </w:r>
      <w:r w:rsidRPr="00FF0710">
        <w:t>.</w:t>
      </w:r>
    </w:p>
    <w:p w14:paraId="0FA78F86" w14:textId="581D3001" w:rsidR="00015C50" w:rsidRPr="00FF0710" w:rsidRDefault="00015C50" w:rsidP="00D75A86">
      <w:pPr>
        <w:pStyle w:val="ListParagraph"/>
        <w:numPr>
          <w:ilvl w:val="1"/>
          <w:numId w:val="1"/>
        </w:numPr>
      </w:pPr>
      <w:r w:rsidRPr="00FF0710">
        <w:rPr>
          <w:b/>
        </w:rPr>
        <w:t>Other</w:t>
      </w:r>
      <w:r w:rsidRPr="00FF0710">
        <w:t>: Type in the space provided what the staff member did, what event occurred that required their work</w:t>
      </w:r>
      <w:r w:rsidR="00FF0710" w:rsidRPr="00FF0710">
        <w:t>,</w:t>
      </w:r>
      <w:r w:rsidRPr="00FF0710">
        <w:t xml:space="preserve"> and what day(s) they worked for GEAR UP. </w:t>
      </w:r>
    </w:p>
    <w:p w14:paraId="2A39BD41" w14:textId="04448F8F" w:rsidR="00015C50" w:rsidRPr="00FF0710" w:rsidRDefault="00015C50" w:rsidP="00D75A86">
      <w:pPr>
        <w:pStyle w:val="ListParagraph"/>
        <w:numPr>
          <w:ilvl w:val="0"/>
          <w:numId w:val="1"/>
        </w:numPr>
      </w:pPr>
      <w:r w:rsidRPr="00FF0710">
        <w:t xml:space="preserve">You do not need to submit timesheets.  However, </w:t>
      </w:r>
      <w:r w:rsidR="00FF0710" w:rsidRPr="00FF0710">
        <w:t>you</w:t>
      </w:r>
      <w:r w:rsidRPr="00FF0710">
        <w:t xml:space="preserve"> must </w:t>
      </w:r>
      <w:r w:rsidR="00FF0710" w:rsidRPr="00FF0710">
        <w:t>keep them</w:t>
      </w:r>
      <w:r w:rsidRPr="00FF0710">
        <w:t xml:space="preserve"> on file </w:t>
      </w:r>
      <w:r w:rsidR="00FF0710" w:rsidRPr="00FF0710">
        <w:t>following</w:t>
      </w:r>
      <w:r w:rsidRPr="00FF0710">
        <w:t xml:space="preserve"> Federal Time and Effort Requirements and your district practices.</w:t>
      </w:r>
    </w:p>
    <w:p w14:paraId="16E09C39" w14:textId="55441B3E" w:rsidR="00015C50" w:rsidRPr="00FF0710" w:rsidRDefault="00015C50" w:rsidP="00FF0710">
      <w:pPr>
        <w:pStyle w:val="Heading2"/>
        <w:rPr>
          <w:b/>
          <w:bCs/>
        </w:rPr>
      </w:pPr>
      <w:r w:rsidRPr="00FF0710">
        <w:rPr>
          <w:b/>
          <w:bCs/>
        </w:rPr>
        <w:t>All Other Expenses (Staff Travel and Professional Development, Goods and Services</w:t>
      </w:r>
      <w:r w:rsidR="00FF0710" w:rsidRPr="00FF0710">
        <w:rPr>
          <w:b/>
          <w:bCs/>
        </w:rPr>
        <w:t>,</w:t>
      </w:r>
      <w:r w:rsidRPr="00FF0710">
        <w:rPr>
          <w:b/>
          <w:bCs/>
        </w:rPr>
        <w:t xml:space="preserve"> and Student Transportation):</w:t>
      </w:r>
    </w:p>
    <w:p w14:paraId="41D5E90F" w14:textId="491A27F8" w:rsidR="00015C50" w:rsidRPr="00FF0710" w:rsidRDefault="00015C50" w:rsidP="00D75A86">
      <w:pPr>
        <w:pStyle w:val="ListParagraph"/>
        <w:numPr>
          <w:ilvl w:val="0"/>
          <w:numId w:val="2"/>
        </w:numPr>
      </w:pPr>
      <w:r w:rsidRPr="00FF0710">
        <w:t xml:space="preserve">Print the month’s Transaction Recap Report that shows </w:t>
      </w:r>
      <w:r w:rsidR="005E74FA" w:rsidRPr="00FF0710">
        <w:t>all</w:t>
      </w:r>
      <w:r w:rsidRPr="00FF0710">
        <w:t xml:space="preserve"> the GEAR UP expenses your district paid for that month.</w:t>
      </w:r>
    </w:p>
    <w:p w14:paraId="465AC0B0" w14:textId="77777777" w:rsidR="00015C50" w:rsidRPr="00FF0710" w:rsidRDefault="00015C50" w:rsidP="00D75A86">
      <w:pPr>
        <w:pStyle w:val="ListParagraph"/>
        <w:numPr>
          <w:ilvl w:val="0"/>
          <w:numId w:val="2"/>
        </w:numPr>
      </w:pPr>
      <w:r w:rsidRPr="00FF0710">
        <w:t>Gather all the invoices and detailed receipts that appear on that month’s transaction recap report.</w:t>
      </w:r>
    </w:p>
    <w:p w14:paraId="229EEA6B" w14:textId="398C8926" w:rsidR="00015C50" w:rsidRPr="00FF0710" w:rsidRDefault="00015C50" w:rsidP="00D75A86">
      <w:pPr>
        <w:pStyle w:val="ListParagraph"/>
        <w:numPr>
          <w:ilvl w:val="1"/>
          <w:numId w:val="2"/>
        </w:numPr>
      </w:pPr>
      <w:r w:rsidRPr="00FF0710">
        <w:t xml:space="preserve">Gather any additional backup </w:t>
      </w:r>
      <w:r w:rsidR="00FF0710" w:rsidRPr="00FF0710">
        <w:t xml:space="preserve">you may need </w:t>
      </w:r>
      <w:r w:rsidRPr="00FF0710">
        <w:t>(e.g.</w:t>
      </w:r>
      <w:r w:rsidR="00FF0710" w:rsidRPr="00FF0710">
        <w:t>,</w:t>
      </w:r>
      <w:r w:rsidRPr="00FF0710">
        <w:t xml:space="preserve"> staff travel forms, transportation logs, student field trip meal allowance forms</w:t>
      </w:r>
      <w:r w:rsidR="00FF0710" w:rsidRPr="00FF0710">
        <w:t>,</w:t>
      </w:r>
      <w:r w:rsidRPr="00FF0710">
        <w:t xml:space="preserve"> etc.).</w:t>
      </w:r>
    </w:p>
    <w:p w14:paraId="4593D37A" w14:textId="77777777" w:rsidR="00015C50" w:rsidRPr="00FF0710" w:rsidRDefault="00015C50" w:rsidP="00D75A86">
      <w:pPr>
        <w:pStyle w:val="ListParagraph"/>
        <w:numPr>
          <w:ilvl w:val="0"/>
          <w:numId w:val="2"/>
        </w:numPr>
      </w:pPr>
      <w:r w:rsidRPr="00FF0710">
        <w:t>Make one copy of the invoice or receipt and any other additional required backup. Your school district should keep the originals.</w:t>
      </w:r>
    </w:p>
    <w:p w14:paraId="5324C988" w14:textId="211D7972" w:rsidR="00015C50" w:rsidRPr="00FF0710" w:rsidRDefault="00015C50" w:rsidP="00D75A86">
      <w:pPr>
        <w:pStyle w:val="ListParagraph"/>
        <w:numPr>
          <w:ilvl w:val="0"/>
          <w:numId w:val="2"/>
        </w:numPr>
      </w:pPr>
      <w:r w:rsidRPr="00FF0710">
        <w:t>Organize the invoices and backup according to the section they belong in on the Expenditure Detail Form (Staff Travel and Professional Development, Goods and Services</w:t>
      </w:r>
      <w:r w:rsidR="00DC39C0">
        <w:t>,</w:t>
      </w:r>
      <w:r w:rsidRPr="00FF0710">
        <w:t xml:space="preserve"> and Student Transportation)</w:t>
      </w:r>
      <w:r w:rsidR="00FF0710" w:rsidRPr="00FF0710">
        <w:t>,</w:t>
      </w:r>
      <w:r w:rsidRPr="00FF0710">
        <w:t xml:space="preserve"> then fill out the detail in the space provided:</w:t>
      </w:r>
    </w:p>
    <w:p w14:paraId="5030D485" w14:textId="246F4B21" w:rsidR="00015C50" w:rsidRPr="005E74FA" w:rsidRDefault="00015C50" w:rsidP="00D75A86">
      <w:pPr>
        <w:pStyle w:val="ListParagraph"/>
        <w:numPr>
          <w:ilvl w:val="1"/>
          <w:numId w:val="2"/>
        </w:numPr>
      </w:pPr>
      <w:r w:rsidRPr="005E74FA">
        <w:rPr>
          <w:b/>
          <w:i/>
        </w:rPr>
        <w:t>“Vendor Name – Who Was Paid?”</w:t>
      </w:r>
      <w:r w:rsidR="00FF0710" w:rsidRPr="005E74FA">
        <w:t>:</w:t>
      </w:r>
      <w:r w:rsidR="00FF0710" w:rsidRPr="00FF0710">
        <w:t xml:space="preserve"> </w:t>
      </w:r>
      <w:r w:rsidRPr="00FF0710">
        <w:t xml:space="preserve"> Type the name that appears on the invoice or receipt.  This</w:t>
      </w:r>
      <w:r w:rsidR="00FF0710" w:rsidRPr="00FF0710">
        <w:t xml:space="preserve"> individual</w:t>
      </w:r>
      <w:r w:rsidRPr="00FF0710">
        <w:t xml:space="preserve"> is who the school district paid.</w:t>
      </w:r>
      <w:r w:rsidR="00BE5BFE">
        <w:t xml:space="preserve"> </w:t>
      </w:r>
      <w:r w:rsidR="00BE5BFE" w:rsidRPr="005E74FA">
        <w:t xml:space="preserve">Please do not type “Credit Card” if that was the method of payment. We </w:t>
      </w:r>
      <w:r w:rsidR="00E43E49" w:rsidRPr="005E74FA">
        <w:t>must have the name of the actual vendor who was paid, n</w:t>
      </w:r>
      <w:r w:rsidR="00BE5BFE" w:rsidRPr="005E74FA">
        <w:t>ot how it was paid.</w:t>
      </w:r>
    </w:p>
    <w:p w14:paraId="01103D05" w14:textId="20F623F1" w:rsidR="00015C50" w:rsidRPr="00FF0710" w:rsidRDefault="00015C50" w:rsidP="00D75A86">
      <w:pPr>
        <w:pStyle w:val="ListParagraph"/>
        <w:numPr>
          <w:ilvl w:val="1"/>
          <w:numId w:val="2"/>
        </w:numPr>
      </w:pPr>
      <w:r w:rsidRPr="00FF0710">
        <w:rPr>
          <w:b/>
          <w:i/>
        </w:rPr>
        <w:t>“</w:t>
      </w:r>
      <w:r w:rsidR="0024699B" w:rsidRPr="00FF0710">
        <w:rPr>
          <w:b/>
          <w:i/>
        </w:rPr>
        <w:t>Describe Expenditure</w:t>
      </w:r>
      <w:r w:rsidRPr="00FF0710">
        <w:rPr>
          <w:b/>
          <w:i/>
        </w:rPr>
        <w:t>”</w:t>
      </w:r>
      <w:r w:rsidR="00FF0710" w:rsidRPr="00FF0710">
        <w:t xml:space="preserve">: </w:t>
      </w:r>
      <w:r w:rsidRPr="00FF0710">
        <w:t xml:space="preserve"> </w:t>
      </w:r>
      <w:r w:rsidR="0024699B" w:rsidRPr="00FF0710">
        <w:t>Describe or detail the</w:t>
      </w:r>
      <w:r w:rsidRPr="00FF0710">
        <w:t xml:space="preserve"> GEAR UP purchase. What was it for?  Who was it for?</w:t>
      </w:r>
    </w:p>
    <w:p w14:paraId="67019A7E" w14:textId="2C50FBED" w:rsidR="00015C50" w:rsidRDefault="00015C50" w:rsidP="00D75A86">
      <w:pPr>
        <w:pStyle w:val="ListParagraph"/>
        <w:numPr>
          <w:ilvl w:val="2"/>
          <w:numId w:val="2"/>
        </w:numPr>
      </w:pPr>
      <w:r w:rsidRPr="00FF0710">
        <w:rPr>
          <w:b/>
        </w:rPr>
        <w:t>Food</w:t>
      </w:r>
      <w:r w:rsidRPr="00FF0710">
        <w:t xml:space="preserve">:  What event/activity was food purchased? How many GEAR UP students or family members was food purchased?  If </w:t>
      </w:r>
      <w:r w:rsidR="00FF0710" w:rsidRPr="00FF0710">
        <w:t>multiple funding sources paid for food,</w:t>
      </w:r>
      <w:r w:rsidRPr="00FF0710">
        <w:t xml:space="preserve"> then it should be</w:t>
      </w:r>
      <w:r w:rsidRPr="00895ACD">
        <w:rPr>
          <w:rFonts w:ascii="Myriad Pro" w:hAnsi="Myriad Pro"/>
        </w:rPr>
        <w:t xml:space="preserve"> </w:t>
      </w:r>
      <w:r w:rsidRPr="00FF0710">
        <w:t xml:space="preserve">documented on the receipt and Expenditure Detail Form.  An example of this would be if you included non-GEAR UP students and families. </w:t>
      </w:r>
    </w:p>
    <w:p w14:paraId="39DD7436" w14:textId="77777777" w:rsidR="00B8159F" w:rsidRPr="00B8159F" w:rsidRDefault="00B8159F" w:rsidP="00B8159F"/>
    <w:p w14:paraId="1A139CC9" w14:textId="40535AFD" w:rsidR="0024699B" w:rsidRDefault="0024699B" w:rsidP="00D75A86">
      <w:pPr>
        <w:pStyle w:val="ListParagraph"/>
        <w:numPr>
          <w:ilvl w:val="1"/>
          <w:numId w:val="2"/>
        </w:numPr>
        <w:rPr>
          <w:bCs/>
          <w:iCs/>
        </w:rPr>
      </w:pPr>
      <w:r w:rsidRPr="00FF0710">
        <w:rPr>
          <w:b/>
          <w:i/>
        </w:rPr>
        <w:t>Name of Activity in Work Plan/Portal</w:t>
      </w:r>
      <w:r w:rsidR="00FF0710" w:rsidRPr="00FF0710">
        <w:rPr>
          <w:b/>
          <w:i/>
        </w:rPr>
        <w:t xml:space="preserve">: </w:t>
      </w:r>
      <w:r w:rsidRPr="00FF0710">
        <w:rPr>
          <w:b/>
          <w:i/>
        </w:rPr>
        <w:t xml:space="preserve"> </w:t>
      </w:r>
      <w:r w:rsidRPr="00FF0710">
        <w:rPr>
          <w:bCs/>
          <w:iCs/>
        </w:rPr>
        <w:t xml:space="preserve">Enter the “Activity Name” </w:t>
      </w:r>
      <w:r w:rsidR="00FF0710" w:rsidRPr="00FF0710">
        <w:rPr>
          <w:bCs/>
          <w:iCs/>
        </w:rPr>
        <w:t xml:space="preserve">exactly how you named </w:t>
      </w:r>
      <w:r w:rsidRPr="00FF0710">
        <w:rPr>
          <w:bCs/>
          <w:iCs/>
        </w:rPr>
        <w:t>it in the work plan/budget document. This</w:t>
      </w:r>
      <w:r w:rsidR="00FF0710" w:rsidRPr="00FF0710">
        <w:rPr>
          <w:bCs/>
          <w:iCs/>
        </w:rPr>
        <w:t xml:space="preserve"> name</w:t>
      </w:r>
      <w:r w:rsidRPr="00FF0710">
        <w:rPr>
          <w:bCs/>
          <w:iCs/>
        </w:rPr>
        <w:t xml:space="preserve"> should also match the Activity Name in the Portal for the activity associated </w:t>
      </w:r>
      <w:r w:rsidR="00FF0710" w:rsidRPr="00FF0710">
        <w:rPr>
          <w:bCs/>
          <w:iCs/>
        </w:rPr>
        <w:t>with</w:t>
      </w:r>
      <w:r w:rsidRPr="00FF0710">
        <w:rPr>
          <w:bCs/>
          <w:iCs/>
        </w:rPr>
        <w:t xml:space="preserve"> this expenditure, if applicable. </w:t>
      </w:r>
    </w:p>
    <w:p w14:paraId="58D67825" w14:textId="3DFFBBB3" w:rsidR="00BE5BFE" w:rsidRPr="005E74FA" w:rsidRDefault="00BE5BFE" w:rsidP="00D75A86">
      <w:pPr>
        <w:pStyle w:val="ListParagraph"/>
        <w:numPr>
          <w:ilvl w:val="1"/>
          <w:numId w:val="2"/>
        </w:numPr>
        <w:rPr>
          <w:bCs/>
          <w:iCs/>
        </w:rPr>
      </w:pPr>
      <w:r w:rsidRPr="005E74FA">
        <w:rPr>
          <w:b/>
          <w:i/>
        </w:rPr>
        <w:t>Line Item # in Plan:</w:t>
      </w:r>
      <w:r w:rsidRPr="005E74FA">
        <w:rPr>
          <w:bCs/>
          <w:iCs/>
        </w:rPr>
        <w:t xml:space="preserve"> This will be the line item where this activity/event/supply is budgeted in your work</w:t>
      </w:r>
      <w:r w:rsidR="00E43E49" w:rsidRPr="005E74FA">
        <w:rPr>
          <w:bCs/>
          <w:iCs/>
        </w:rPr>
        <w:t xml:space="preserve"> </w:t>
      </w:r>
      <w:r w:rsidRPr="005E74FA">
        <w:rPr>
          <w:bCs/>
          <w:iCs/>
        </w:rPr>
        <w:t xml:space="preserve">plan. This will help </w:t>
      </w:r>
      <w:r w:rsidR="00E43E49" w:rsidRPr="005E74FA">
        <w:rPr>
          <w:bCs/>
          <w:iCs/>
        </w:rPr>
        <w:t>ensure that you had the expenditure approved in your work plan</w:t>
      </w:r>
      <w:r w:rsidRPr="005E74FA">
        <w:rPr>
          <w:bCs/>
          <w:iCs/>
        </w:rPr>
        <w:t>.</w:t>
      </w:r>
    </w:p>
    <w:p w14:paraId="22D6C0DA" w14:textId="472602D4" w:rsidR="00015C50" w:rsidRPr="00FF0710" w:rsidRDefault="0024699B" w:rsidP="00D75A86">
      <w:pPr>
        <w:pStyle w:val="ListParagraph"/>
        <w:numPr>
          <w:ilvl w:val="1"/>
          <w:numId w:val="2"/>
        </w:numPr>
      </w:pPr>
      <w:r w:rsidRPr="00FF0710">
        <w:rPr>
          <w:b/>
          <w:i/>
        </w:rPr>
        <w:t>Assigned Document</w:t>
      </w:r>
      <w:r w:rsidR="00015C50" w:rsidRPr="00FF0710">
        <w:rPr>
          <w:b/>
          <w:i/>
        </w:rPr>
        <w:t xml:space="preserve"> #</w:t>
      </w:r>
      <w:r w:rsidR="00015C50" w:rsidRPr="00FF0710">
        <w:rPr>
          <w:b/>
        </w:rPr>
        <w:t xml:space="preserve"> </w:t>
      </w:r>
      <w:r w:rsidR="00015C50" w:rsidRPr="00FF0710">
        <w:rPr>
          <w:b/>
          <w:i/>
        </w:rPr>
        <w:t>– IMPORTANT</w:t>
      </w:r>
      <w:r w:rsidR="00015C50" w:rsidRPr="00FF0710">
        <w:t>: You need to MANUALLY write a number on each invoice or receipt a</w:t>
      </w:r>
      <w:r w:rsidR="00FF0710" w:rsidRPr="00FF0710">
        <w:t>nd</w:t>
      </w:r>
      <w:r w:rsidR="00015C50" w:rsidRPr="00FF0710">
        <w:t xml:space="preserve"> its backup (do not duplicate numbers).  Take the number you assigned to the invoice/receipt</w:t>
      </w:r>
      <w:r w:rsidR="00FF0710" w:rsidRPr="00FF0710">
        <w:t>,</w:t>
      </w:r>
      <w:r w:rsidR="00015C50" w:rsidRPr="00FF0710">
        <w:t xml:space="preserve"> and in the </w:t>
      </w:r>
      <w:r w:rsidR="00015C50" w:rsidRPr="005E74FA">
        <w:t>“</w:t>
      </w:r>
      <w:r w:rsidR="00BE5BFE" w:rsidRPr="005E74FA">
        <w:t>Assigned Document</w:t>
      </w:r>
      <w:r w:rsidR="00015C50" w:rsidRPr="005E74FA">
        <w:t>” column</w:t>
      </w:r>
      <w:r w:rsidR="00015C50" w:rsidRPr="00FF0710">
        <w:t xml:space="preserve">, type in the number you </w:t>
      </w:r>
      <w:r w:rsidR="00FF0710" w:rsidRPr="00FF0710">
        <w:t>gave</w:t>
      </w:r>
      <w:r w:rsidR="00015C50" w:rsidRPr="00FF0710">
        <w:t xml:space="preserve"> to it.  These should be consecutive numbers, starting with number one at the top. It is easiest </w:t>
      </w:r>
      <w:r w:rsidR="00FF0710" w:rsidRPr="00FF0710">
        <w:t>to</w:t>
      </w:r>
      <w:r w:rsidR="00015C50" w:rsidRPr="00FF0710">
        <w:t xml:space="preserve"> fill out the Expenditure Detail Form first</w:t>
      </w:r>
      <w:r w:rsidR="00FF0710" w:rsidRPr="00FF0710">
        <w:t>. N</w:t>
      </w:r>
      <w:r w:rsidR="00015C50" w:rsidRPr="00FF0710">
        <w:t>umber each item listed consecutively, then number the corresponding backup document with the number listed by that item.</w:t>
      </w:r>
    </w:p>
    <w:p w14:paraId="5E682D58" w14:textId="5D25ADA5" w:rsidR="00015C50" w:rsidRPr="00FF0710" w:rsidRDefault="00015C50" w:rsidP="00D75A86">
      <w:pPr>
        <w:pStyle w:val="ListParagraph"/>
        <w:numPr>
          <w:ilvl w:val="1"/>
          <w:numId w:val="2"/>
        </w:numPr>
      </w:pPr>
      <w:r w:rsidRPr="00FF0710">
        <w:rPr>
          <w:b/>
          <w:i/>
        </w:rPr>
        <w:t>Receipt Amount</w:t>
      </w:r>
      <w:r w:rsidR="00FF0710" w:rsidRPr="00FF0710">
        <w:rPr>
          <w:b/>
        </w:rPr>
        <w:t>:</w:t>
      </w:r>
      <w:r w:rsidRPr="00FF0710">
        <w:t xml:space="preserve"> Type in the space provided the amount that appears on the invoice or receipt.</w:t>
      </w:r>
    </w:p>
    <w:p w14:paraId="5DA063B5" w14:textId="137F40FD" w:rsidR="00015C50" w:rsidRPr="00FF0710" w:rsidRDefault="00015C50" w:rsidP="00D75A86">
      <w:pPr>
        <w:pStyle w:val="ListParagraph"/>
        <w:numPr>
          <w:ilvl w:val="2"/>
          <w:numId w:val="2"/>
        </w:numPr>
      </w:pPr>
      <w:r w:rsidRPr="00FF0710">
        <w:rPr>
          <w:b/>
        </w:rPr>
        <w:t>If you are asking GEAR UP to pay a different amount than what is shown</w:t>
      </w:r>
      <w:r w:rsidRPr="00FF0710">
        <w:t>:  Type in the amount that GEAR UP is supposed to pay (GEAR UP can pay less but cannot pay more than the amount shown on any invoice or receipt)</w:t>
      </w:r>
      <w:r w:rsidR="00FF0710" w:rsidRPr="00FF0710">
        <w:t>. E</w:t>
      </w:r>
      <w:r w:rsidRPr="00FF0710">
        <w:t xml:space="preserve">xplain why either in the </w:t>
      </w:r>
      <w:r w:rsidR="00DC39C0">
        <w:t>“Describe Expenditure”</w:t>
      </w:r>
      <w:r w:rsidRPr="00FF0710">
        <w:t xml:space="preserve"> </w:t>
      </w:r>
      <w:r w:rsidR="00DC39C0">
        <w:t xml:space="preserve">in the </w:t>
      </w:r>
      <w:r w:rsidRPr="00FF0710">
        <w:t xml:space="preserve"> Expenditure column or by including additional documentation.</w:t>
      </w:r>
    </w:p>
    <w:p w14:paraId="3072EB17" w14:textId="098386B6" w:rsidR="00015C50" w:rsidRPr="00FF0710" w:rsidRDefault="00015C50" w:rsidP="00D75A86">
      <w:pPr>
        <w:pStyle w:val="ListParagraph"/>
        <w:numPr>
          <w:ilvl w:val="0"/>
          <w:numId w:val="5"/>
        </w:numPr>
      </w:pPr>
      <w:r w:rsidRPr="00FF0710">
        <w:rPr>
          <w:b/>
        </w:rPr>
        <w:t>Direct Costs</w:t>
      </w:r>
      <w:r w:rsidRPr="00FF0710">
        <w:t>: This line on the Expenditure Detail Form automatically adds up all the category subtotals.</w:t>
      </w:r>
    </w:p>
    <w:p w14:paraId="43B1A427" w14:textId="43B196EF" w:rsidR="00015C50" w:rsidRPr="00FF0710" w:rsidRDefault="00015C50" w:rsidP="00D75A86">
      <w:pPr>
        <w:pStyle w:val="ListParagraph"/>
        <w:numPr>
          <w:ilvl w:val="0"/>
          <w:numId w:val="5"/>
        </w:numPr>
      </w:pPr>
      <w:r w:rsidRPr="00FF0710">
        <w:rPr>
          <w:b/>
        </w:rPr>
        <w:t>Indirect Costs</w:t>
      </w:r>
      <w:r w:rsidRPr="00FF0710">
        <w:t>: If your district is claiming indirect (refer to your contract)</w:t>
      </w:r>
      <w:r w:rsidR="00FF0710" w:rsidRPr="00FF0710">
        <w:t>,</w:t>
      </w:r>
      <w:r w:rsidRPr="00FF0710">
        <w:t xml:space="preserve"> then you need to enter your district’s indirect rate under </w:t>
      </w:r>
      <w:r w:rsidRPr="00FF0710">
        <w:rPr>
          <w:i/>
        </w:rPr>
        <w:t>“Rate</w:t>
      </w:r>
      <w:r w:rsidR="00FF0710" w:rsidRPr="00FF0710">
        <w:rPr>
          <w:i/>
        </w:rPr>
        <w:t>,</w:t>
      </w:r>
      <w:r w:rsidRPr="00FF0710">
        <w:rPr>
          <w:i/>
        </w:rPr>
        <w:t>”</w:t>
      </w:r>
      <w:r w:rsidRPr="00FF0710">
        <w:t xml:space="preserve"> and the template will calculate what your district may claim.</w:t>
      </w:r>
    </w:p>
    <w:p w14:paraId="10F33AFF" w14:textId="699D948A" w:rsidR="00015C50" w:rsidRDefault="00015C50" w:rsidP="00D75A86">
      <w:pPr>
        <w:pStyle w:val="ListParagraph"/>
        <w:numPr>
          <w:ilvl w:val="0"/>
          <w:numId w:val="5"/>
        </w:numPr>
      </w:pPr>
      <w:r w:rsidRPr="00FF0710">
        <w:rPr>
          <w:b/>
        </w:rPr>
        <w:t>Total Reimbursement Requested</w:t>
      </w:r>
      <w:r w:rsidRPr="00FF0710">
        <w:t xml:space="preserve">: This line calculates your direct and indirect totals.  </w:t>
      </w:r>
    </w:p>
    <w:p w14:paraId="0D48E1F5" w14:textId="4011205D" w:rsidR="00F06A58" w:rsidRDefault="00F06A58" w:rsidP="00F06A58">
      <w:pPr>
        <w:pStyle w:val="ListParagraph"/>
        <w:ind w:left="1080"/>
        <w:rPr>
          <w:b/>
        </w:rPr>
      </w:pPr>
    </w:p>
    <w:p w14:paraId="6C1357A4" w14:textId="4B789112" w:rsidR="00F06A58" w:rsidRPr="00F5497A" w:rsidRDefault="00F06A58" w:rsidP="00F06A58">
      <w:pPr>
        <w:pStyle w:val="ListParagraph"/>
        <w:ind w:left="1080"/>
        <w:rPr>
          <w:color w:val="FF0000"/>
        </w:rPr>
      </w:pPr>
      <w:r w:rsidRPr="00F5497A">
        <w:rPr>
          <w:b/>
          <w:color w:val="FF0000"/>
        </w:rPr>
        <w:t>PLEASE NOTE: There is now a line at the bottom of the E</w:t>
      </w:r>
      <w:r w:rsidR="00E43E49" w:rsidRPr="00F5497A">
        <w:rPr>
          <w:b/>
          <w:color w:val="FF0000"/>
        </w:rPr>
        <w:t>xpenditure Detail Form (EDF)</w:t>
      </w:r>
      <w:r w:rsidRPr="00F5497A">
        <w:rPr>
          <w:b/>
          <w:color w:val="FF0000"/>
        </w:rPr>
        <w:t xml:space="preserve"> for Coordinators to sign stating that they reviewed the packet and expenditures for </w:t>
      </w:r>
      <w:r w:rsidR="005E74FA" w:rsidRPr="00F5497A">
        <w:rPr>
          <w:b/>
          <w:color w:val="FF0000"/>
        </w:rPr>
        <w:t>reimbursement and</w:t>
      </w:r>
      <w:r w:rsidR="00E43E49" w:rsidRPr="00F5497A">
        <w:rPr>
          <w:b/>
          <w:color w:val="FF0000"/>
        </w:rPr>
        <w:t xml:space="preserve"> verify</w:t>
      </w:r>
      <w:r w:rsidRPr="00F5497A">
        <w:rPr>
          <w:b/>
          <w:color w:val="FF0000"/>
        </w:rPr>
        <w:t xml:space="preserve"> </w:t>
      </w:r>
      <w:r w:rsidR="00E43E49" w:rsidRPr="00F5497A">
        <w:rPr>
          <w:b/>
          <w:color w:val="FF0000"/>
        </w:rPr>
        <w:t>as</w:t>
      </w:r>
      <w:r w:rsidRPr="00F5497A">
        <w:rPr>
          <w:b/>
          <w:color w:val="FF0000"/>
        </w:rPr>
        <w:t xml:space="preserve"> accurate and belonging to their GEAR UP Program. </w:t>
      </w:r>
    </w:p>
    <w:p w14:paraId="615B4095" w14:textId="162A236C" w:rsidR="00F06A58" w:rsidRPr="00FF0710" w:rsidRDefault="00F06A58" w:rsidP="00F06A58">
      <w:pPr>
        <w:pStyle w:val="ListParagraph"/>
        <w:ind w:left="1080"/>
      </w:pPr>
    </w:p>
    <w:p w14:paraId="32953085" w14:textId="77777777" w:rsidR="00015C50" w:rsidRPr="00895ACD" w:rsidRDefault="00015C50" w:rsidP="00FF0710">
      <w:pPr>
        <w:pStyle w:val="Heading1"/>
      </w:pPr>
      <w:r w:rsidRPr="00895ACD">
        <w:t>Step 2 – Completing the A19 Invoice Voucher:</w:t>
      </w:r>
    </w:p>
    <w:p w14:paraId="20731BD6" w14:textId="28E777F4" w:rsidR="00015C50" w:rsidRPr="00FF0710" w:rsidRDefault="00015C50" w:rsidP="00D75A86">
      <w:pPr>
        <w:pStyle w:val="ListParagraph"/>
        <w:numPr>
          <w:ilvl w:val="0"/>
          <w:numId w:val="4"/>
        </w:numPr>
      </w:pPr>
      <w:r w:rsidRPr="00FF0710">
        <w:t xml:space="preserve">Open the A19 Invoice Voucher template created specifically for your school district. (Sent to you by </w:t>
      </w:r>
      <w:r w:rsidR="00B8159F">
        <w:t>Feather Wagne</w:t>
      </w:r>
      <w:r w:rsidR="00D75A86" w:rsidRPr="00FF0710">
        <w:t>r</w:t>
      </w:r>
      <w:r w:rsidRPr="00FF0710">
        <w:t>.)</w:t>
      </w:r>
    </w:p>
    <w:p w14:paraId="7AFF9916" w14:textId="71750AEA" w:rsidR="00015C50" w:rsidRPr="005E74FA" w:rsidRDefault="00015C50" w:rsidP="00D75A86">
      <w:pPr>
        <w:pStyle w:val="ListParagraph"/>
        <w:numPr>
          <w:ilvl w:val="0"/>
          <w:numId w:val="4"/>
        </w:numPr>
      </w:pPr>
      <w:r w:rsidRPr="00FF0710">
        <w:rPr>
          <w:i/>
          <w:u w:val="single"/>
        </w:rPr>
        <w:t>“Date”</w:t>
      </w:r>
      <w:r w:rsidRPr="00FF0710">
        <w:t xml:space="preserve"> column: </w:t>
      </w:r>
      <w:r w:rsidR="00BE5BFE" w:rsidRPr="005E74FA">
        <w:t xml:space="preserve">This is the month that you are </w:t>
      </w:r>
      <w:r w:rsidR="00A41EFE" w:rsidRPr="005E74FA">
        <w:t>claiming reimbursement</w:t>
      </w:r>
      <w:r w:rsidRPr="005E74FA">
        <w:t>.</w:t>
      </w:r>
    </w:p>
    <w:p w14:paraId="3AA0D19C" w14:textId="00A5F92E" w:rsidR="00015C50" w:rsidRPr="00FF0710" w:rsidRDefault="00015C50" w:rsidP="00D75A86">
      <w:pPr>
        <w:pStyle w:val="ListParagraph"/>
        <w:numPr>
          <w:ilvl w:val="0"/>
          <w:numId w:val="4"/>
        </w:numPr>
      </w:pPr>
      <w:r w:rsidRPr="005E74FA">
        <w:rPr>
          <w:i/>
          <w:u w:val="single"/>
        </w:rPr>
        <w:t>“Description”</w:t>
      </w:r>
      <w:r w:rsidRPr="005E74FA">
        <w:t xml:space="preserve"> column: There are several categories already typed</w:t>
      </w:r>
      <w:r w:rsidRPr="00FF0710">
        <w:t xml:space="preserve"> in.  These categories match the categories on the Expenditure Detail Form – DO NOT change these and do not add your own.</w:t>
      </w:r>
    </w:p>
    <w:p w14:paraId="469627CF" w14:textId="77777777" w:rsidR="00015C50" w:rsidRPr="00FF0710" w:rsidRDefault="00015C50" w:rsidP="00D75A86">
      <w:pPr>
        <w:pStyle w:val="ListParagraph"/>
        <w:numPr>
          <w:ilvl w:val="0"/>
          <w:numId w:val="4"/>
        </w:numPr>
      </w:pPr>
      <w:r w:rsidRPr="00FF0710">
        <w:rPr>
          <w:u w:val="single"/>
        </w:rPr>
        <w:t>“</w:t>
      </w:r>
      <w:r w:rsidRPr="00FF0710">
        <w:rPr>
          <w:i/>
          <w:u w:val="single"/>
        </w:rPr>
        <w:t>Quantity, Unit and Unit Price”</w:t>
      </w:r>
      <w:r w:rsidRPr="00FF0710">
        <w:t xml:space="preserve"> columns:  Leave blank.</w:t>
      </w:r>
    </w:p>
    <w:p w14:paraId="09821DBF" w14:textId="184EBC35" w:rsidR="00015C50" w:rsidRPr="00FF0710" w:rsidRDefault="00015C50" w:rsidP="00D75A86">
      <w:pPr>
        <w:pStyle w:val="ListParagraph"/>
        <w:numPr>
          <w:ilvl w:val="0"/>
          <w:numId w:val="4"/>
        </w:numPr>
      </w:pPr>
      <w:r w:rsidRPr="00FF0710">
        <w:rPr>
          <w:i/>
          <w:u w:val="single"/>
        </w:rPr>
        <w:t>“Amount”</w:t>
      </w:r>
      <w:r w:rsidRPr="00FF0710">
        <w:t xml:space="preserve"> column: </w:t>
      </w:r>
      <w:r w:rsidR="00FF0710">
        <w:t>T</w:t>
      </w:r>
      <w:r w:rsidRPr="00FF0710">
        <w:t xml:space="preserve">ype the corresponding subtotal amounts from the Expenditure Detail Form.  </w:t>
      </w:r>
    </w:p>
    <w:p w14:paraId="5FBBF14A" w14:textId="1F970BA2" w:rsidR="00015C50" w:rsidRPr="00FF0710" w:rsidRDefault="00015C50" w:rsidP="00D75A86">
      <w:pPr>
        <w:pStyle w:val="ListParagraph"/>
        <w:numPr>
          <w:ilvl w:val="0"/>
          <w:numId w:val="4"/>
        </w:numPr>
      </w:pPr>
      <w:r w:rsidRPr="00FF0710">
        <w:t xml:space="preserve"> </w:t>
      </w:r>
      <w:r w:rsidRPr="00FF0710">
        <w:rPr>
          <w:i/>
          <w:u w:val="single"/>
        </w:rPr>
        <w:t>“For Agency Use”</w:t>
      </w:r>
      <w:r w:rsidRPr="00FF0710">
        <w:t xml:space="preserve"> column: Do not type or write in this column.</w:t>
      </w:r>
    </w:p>
    <w:p w14:paraId="482499F8" w14:textId="72A6A8AD" w:rsidR="00015C50" w:rsidRPr="00FF0710" w:rsidRDefault="00015C50" w:rsidP="00D75A86">
      <w:pPr>
        <w:pStyle w:val="ListParagraph"/>
        <w:numPr>
          <w:ilvl w:val="0"/>
          <w:numId w:val="4"/>
        </w:numPr>
      </w:pPr>
      <w:r w:rsidRPr="00FF0710">
        <w:rPr>
          <w:i/>
          <w:u w:val="single"/>
        </w:rPr>
        <w:t>“Subtotal”</w:t>
      </w:r>
      <w:r w:rsidRPr="00FF0710">
        <w:rPr>
          <w:i/>
        </w:rPr>
        <w:t xml:space="preserve"> column: </w:t>
      </w:r>
      <w:r w:rsidRPr="00FF0710">
        <w:t xml:space="preserve">The A19 automatically adds this for you based on your other category totals. </w:t>
      </w:r>
    </w:p>
    <w:p w14:paraId="3F33A320" w14:textId="2E57800C" w:rsidR="00015C50" w:rsidRPr="00FF0710" w:rsidRDefault="00015C50" w:rsidP="00D75A86">
      <w:pPr>
        <w:pStyle w:val="ListParagraph"/>
        <w:numPr>
          <w:ilvl w:val="0"/>
          <w:numId w:val="4"/>
        </w:numPr>
      </w:pPr>
      <w:r w:rsidRPr="00FF0710">
        <w:rPr>
          <w:i/>
          <w:u w:val="single"/>
        </w:rPr>
        <w:t>“Indirect Costs”</w:t>
      </w:r>
      <w:r w:rsidRPr="00FF0710">
        <w:rPr>
          <w:i/>
        </w:rPr>
        <w:t xml:space="preserve"> (%) </w:t>
      </w:r>
      <w:r w:rsidRPr="00FF0710">
        <w:t xml:space="preserve">column: If your district is claiming indirect, type in the amount that the Expenditure Detail Form shows your district is owed for indirect for that month. If your district is not claiming indirect, leave blank. </w:t>
      </w:r>
    </w:p>
    <w:p w14:paraId="3B05C8E9" w14:textId="77D99E9B" w:rsidR="00015C50" w:rsidRPr="00FF0710" w:rsidRDefault="00015C50" w:rsidP="00D75A86">
      <w:pPr>
        <w:pStyle w:val="ListParagraph"/>
        <w:numPr>
          <w:ilvl w:val="0"/>
          <w:numId w:val="4"/>
        </w:numPr>
      </w:pPr>
      <w:r w:rsidRPr="00FF0710">
        <w:rPr>
          <w:i/>
          <w:u w:val="single"/>
        </w:rPr>
        <w:t>“Total”</w:t>
      </w:r>
      <w:r w:rsidRPr="00FF0710">
        <w:t xml:space="preserve"> column</w:t>
      </w:r>
      <w:r w:rsidRPr="00FF0710">
        <w:rPr>
          <w:i/>
        </w:rPr>
        <w:t xml:space="preserve">: </w:t>
      </w:r>
      <w:r w:rsidRPr="00FF0710">
        <w:t xml:space="preserve">Your district’s A19 template will automatically add the amounts you have entered in the </w:t>
      </w:r>
      <w:r w:rsidRPr="00FF0710">
        <w:rPr>
          <w:i/>
        </w:rPr>
        <w:t>“Amount”</w:t>
      </w:r>
      <w:r w:rsidRPr="00FF0710">
        <w:t xml:space="preserve"> column here.  This</w:t>
      </w:r>
      <w:r w:rsidR="00FF0710" w:rsidRPr="00FF0710">
        <w:t xml:space="preserve"> figure</w:t>
      </w:r>
      <w:r w:rsidRPr="00FF0710">
        <w:t xml:space="preserve"> is the amount your district is claiming for reimbursement.  Make sure this amount matches </w:t>
      </w:r>
      <w:r w:rsidRPr="00FF0710">
        <w:lastRenderedPageBreak/>
        <w:t>the total on the Expenditure Detail Form.  If the Expenditure Detail Form and the A19 template have different amounts, check for data entry or calculation errors.</w:t>
      </w:r>
    </w:p>
    <w:p w14:paraId="67F954A7" w14:textId="78AAC7EE" w:rsidR="00015C50" w:rsidRPr="00FF0710" w:rsidRDefault="00015C50" w:rsidP="00D75A86">
      <w:pPr>
        <w:pStyle w:val="ListParagraph"/>
        <w:numPr>
          <w:ilvl w:val="0"/>
          <w:numId w:val="4"/>
        </w:numPr>
      </w:pPr>
      <w:r w:rsidRPr="00FF0710">
        <w:t>Fill in the other sections of the A19</w:t>
      </w:r>
      <w:r w:rsidR="00FF0710" w:rsidRPr="00FF0710">
        <w:t>,</w:t>
      </w:r>
      <w:r w:rsidRPr="00FF0710">
        <w:t xml:space="preserve"> including prepared by, telephone number</w:t>
      </w:r>
      <w:r w:rsidR="00FF0710" w:rsidRPr="00FF0710">
        <w:t>,</w:t>
      </w:r>
      <w:r w:rsidRPr="00FF0710">
        <w:t xml:space="preserve"> and date.</w:t>
      </w:r>
    </w:p>
    <w:p w14:paraId="63318BD8" w14:textId="6DD82572" w:rsidR="00015C50" w:rsidRPr="00FF0710" w:rsidRDefault="00015C50" w:rsidP="00D75A86">
      <w:pPr>
        <w:pStyle w:val="ListParagraph"/>
        <w:numPr>
          <w:ilvl w:val="0"/>
          <w:numId w:val="4"/>
        </w:numPr>
        <w:rPr>
          <w:b/>
        </w:rPr>
      </w:pPr>
      <w:r w:rsidRPr="00FF0710">
        <w:t>Print out the A19. Fill in your title, sign and date it.</w:t>
      </w:r>
    </w:p>
    <w:p w14:paraId="27F1B003" w14:textId="77777777" w:rsidR="00A41EFE" w:rsidRDefault="00A41EFE" w:rsidP="00FF0710">
      <w:pPr>
        <w:spacing w:after="0"/>
        <w:rPr>
          <w:rStyle w:val="Strong"/>
        </w:rPr>
      </w:pPr>
    </w:p>
    <w:p w14:paraId="5C35998A" w14:textId="324F5160" w:rsidR="00015C50" w:rsidRPr="00FF0710" w:rsidRDefault="00015C50" w:rsidP="00FF0710">
      <w:pPr>
        <w:spacing w:after="0"/>
        <w:rPr>
          <w:rStyle w:val="Strong"/>
        </w:rPr>
      </w:pPr>
      <w:r w:rsidRPr="00FF0710">
        <w:rPr>
          <w:rStyle w:val="Strong"/>
        </w:rPr>
        <w:t>Note:  The completed package should only include the following:</w:t>
      </w:r>
    </w:p>
    <w:p w14:paraId="0F503CBF" w14:textId="77777777" w:rsidR="00015C50" w:rsidRPr="00FF0710" w:rsidRDefault="00015C50" w:rsidP="00D75A86">
      <w:pPr>
        <w:pStyle w:val="ListParagraph"/>
        <w:numPr>
          <w:ilvl w:val="0"/>
          <w:numId w:val="6"/>
        </w:numPr>
      </w:pPr>
      <w:r w:rsidRPr="00FF0710">
        <w:t>A19 Invoice form</w:t>
      </w:r>
    </w:p>
    <w:p w14:paraId="1437174C" w14:textId="77777777" w:rsidR="00015C50" w:rsidRPr="00FF0710" w:rsidRDefault="00015C50" w:rsidP="00D75A86">
      <w:pPr>
        <w:pStyle w:val="ListParagraph"/>
        <w:numPr>
          <w:ilvl w:val="0"/>
          <w:numId w:val="6"/>
        </w:numPr>
      </w:pPr>
      <w:r w:rsidRPr="00FF0710">
        <w:t>Expenditure Detail Form</w:t>
      </w:r>
    </w:p>
    <w:p w14:paraId="20858305" w14:textId="7FC3DB81" w:rsidR="00015C50" w:rsidRPr="00FF0710" w:rsidRDefault="00015C50" w:rsidP="00D75A86">
      <w:pPr>
        <w:pStyle w:val="ListParagraph"/>
        <w:numPr>
          <w:ilvl w:val="0"/>
          <w:numId w:val="6"/>
        </w:numPr>
      </w:pPr>
      <w:r w:rsidRPr="00FF0710">
        <w:t>School District Transaction Recap</w:t>
      </w:r>
      <w:r w:rsidR="0024699B" w:rsidRPr="00FF0710">
        <w:t>/</w:t>
      </w:r>
      <w:r w:rsidRPr="00FF0710">
        <w:t>Summary (a computer</w:t>
      </w:r>
      <w:r w:rsidR="00FF0710" w:rsidRPr="00FF0710">
        <w:t>-</w:t>
      </w:r>
      <w:r w:rsidRPr="00FF0710">
        <w:t>generated detail of all expenses</w:t>
      </w:r>
      <w:r w:rsidR="0024699B" w:rsidRPr="00FF0710">
        <w:t xml:space="preserve"> </w:t>
      </w:r>
      <w:r w:rsidRPr="00FF0710">
        <w:t>claimed).</w:t>
      </w:r>
    </w:p>
    <w:p w14:paraId="3D002A70" w14:textId="77777777" w:rsidR="00015C50" w:rsidRPr="00FF0710" w:rsidRDefault="00015C50" w:rsidP="00D75A86">
      <w:pPr>
        <w:pStyle w:val="ListParagraph"/>
        <w:numPr>
          <w:ilvl w:val="0"/>
          <w:numId w:val="6"/>
        </w:numPr>
      </w:pPr>
      <w:r w:rsidRPr="00FF0710">
        <w:t xml:space="preserve">Invoice or receipt for the expenditure. </w:t>
      </w:r>
    </w:p>
    <w:p w14:paraId="336A73DB" w14:textId="77777777" w:rsidR="00015C50" w:rsidRPr="00FF0710" w:rsidRDefault="00015C50" w:rsidP="00D75A86">
      <w:r w:rsidRPr="00FF0710">
        <w:rPr>
          <w:b/>
          <w:u w:val="single"/>
        </w:rPr>
        <w:t>Do not</w:t>
      </w:r>
      <w:r w:rsidRPr="00FF0710">
        <w:rPr>
          <w:u w:val="single"/>
        </w:rPr>
        <w:t xml:space="preserve"> </w:t>
      </w:r>
      <w:r w:rsidRPr="00FF0710">
        <w:t xml:space="preserve">send any other documentation, including sign-in sheets, packing slips, purchase requisitions or purchase orders, district approval forms, vouchers, agendas, etc. We only require invoices. </w:t>
      </w:r>
    </w:p>
    <w:p w14:paraId="03E9CC3B" w14:textId="77777777" w:rsidR="00015C50" w:rsidRPr="00895ACD" w:rsidRDefault="00015C50" w:rsidP="00FF0710">
      <w:pPr>
        <w:pStyle w:val="Heading1"/>
      </w:pPr>
      <w:r w:rsidRPr="00895ACD">
        <w:t>Step 3 – Mailing Instructions:</w:t>
      </w:r>
    </w:p>
    <w:p w14:paraId="07EDFBD6" w14:textId="23EC4037" w:rsidR="00015C50" w:rsidRPr="00FF0710" w:rsidRDefault="00015C50" w:rsidP="00D75A86">
      <w:pPr>
        <w:pStyle w:val="ListParagraph"/>
        <w:numPr>
          <w:ilvl w:val="0"/>
          <w:numId w:val="3"/>
        </w:numPr>
      </w:pPr>
      <w:r w:rsidRPr="00FF0710">
        <w:t>Make a copy of the A19 and backup documentation.  Keep this copy for your records</w:t>
      </w:r>
      <w:r w:rsidR="00FF0710" w:rsidRPr="00FF0710">
        <w:t>. R</w:t>
      </w:r>
      <w:r w:rsidRPr="00FF0710">
        <w:t xml:space="preserve">efer to </w:t>
      </w:r>
      <w:r w:rsidR="00A41EFE">
        <w:t xml:space="preserve">it if </w:t>
      </w:r>
      <w:r w:rsidR="00FF0710" w:rsidRPr="00FF0710">
        <w:t xml:space="preserve">WSAC contacts you </w:t>
      </w:r>
      <w:r w:rsidRPr="00FF0710">
        <w:t>with questions about the contents of the A19.</w:t>
      </w:r>
    </w:p>
    <w:p w14:paraId="4FE2F292" w14:textId="3C088CF7" w:rsidR="00015C50" w:rsidRPr="005E74FA" w:rsidRDefault="00015C50" w:rsidP="00D75A86">
      <w:pPr>
        <w:pStyle w:val="ListParagraph"/>
        <w:numPr>
          <w:ilvl w:val="0"/>
          <w:numId w:val="3"/>
        </w:numPr>
      </w:pPr>
      <w:r w:rsidRPr="005E74FA">
        <w:t xml:space="preserve">Mail the </w:t>
      </w:r>
      <w:r w:rsidRPr="005E74FA">
        <w:rPr>
          <w:b/>
          <w:i/>
        </w:rPr>
        <w:t xml:space="preserve">signed </w:t>
      </w:r>
      <w:r w:rsidRPr="005E74FA">
        <w:t>A19</w:t>
      </w:r>
      <w:r w:rsidR="00E43E49" w:rsidRPr="005E74FA">
        <w:t xml:space="preserve"> and Expenditure Detail Form </w:t>
      </w:r>
      <w:r w:rsidRPr="005E74FA">
        <w:t xml:space="preserve">each </w:t>
      </w:r>
      <w:r w:rsidR="005E74FA" w:rsidRPr="005E74FA">
        <w:t>month, no</w:t>
      </w:r>
      <w:r w:rsidRPr="005E74FA">
        <w:t xml:space="preserve"> later than the week of the 25</w:t>
      </w:r>
      <w:r w:rsidRPr="005E74FA">
        <w:rPr>
          <w:vertAlign w:val="superscript"/>
        </w:rPr>
        <w:t>th</w:t>
      </w:r>
      <w:r w:rsidRPr="005E74FA">
        <w:t xml:space="preserve"> to:</w:t>
      </w:r>
    </w:p>
    <w:p w14:paraId="710E8B3F" w14:textId="77777777" w:rsidR="00015C50" w:rsidRPr="00FF0710" w:rsidRDefault="00015C50" w:rsidP="00D75A86">
      <w:r w:rsidRPr="00FF0710">
        <w:t>Washington State GEAR UP</w:t>
      </w:r>
    </w:p>
    <w:p w14:paraId="5600DC3B" w14:textId="77777777" w:rsidR="00015C50" w:rsidRPr="00FF0710" w:rsidRDefault="00015C50" w:rsidP="00D75A86">
      <w:r w:rsidRPr="00FF0710">
        <w:t>Washington Student Achievement Council</w:t>
      </w:r>
    </w:p>
    <w:p w14:paraId="7A0DB672" w14:textId="13459B60" w:rsidR="00015C50" w:rsidRPr="00FF0710" w:rsidRDefault="00015C50" w:rsidP="00D75A86">
      <w:r w:rsidRPr="00FF0710">
        <w:t xml:space="preserve">Attn: </w:t>
      </w:r>
      <w:r w:rsidR="00B8159F">
        <w:t>Feather Wagner</w:t>
      </w:r>
    </w:p>
    <w:p w14:paraId="7B1D2CA5" w14:textId="77777777" w:rsidR="00015C50" w:rsidRPr="00FF0710" w:rsidRDefault="00015C50" w:rsidP="00D75A86">
      <w:r w:rsidRPr="00FF0710">
        <w:t>917 Lakeridge Way SW</w:t>
      </w:r>
    </w:p>
    <w:p w14:paraId="2946B240" w14:textId="77777777" w:rsidR="00015C50" w:rsidRPr="00FF0710" w:rsidRDefault="00015C50" w:rsidP="00D75A86">
      <w:r w:rsidRPr="00FF0710">
        <w:t>PO Box 43430</w:t>
      </w:r>
    </w:p>
    <w:p w14:paraId="183101EA" w14:textId="77777777" w:rsidR="00015C50" w:rsidRPr="00FF0710" w:rsidRDefault="00015C50" w:rsidP="00D75A86">
      <w:r w:rsidRPr="00FF0710">
        <w:t>Olympia, WA 98504-3430</w:t>
      </w:r>
    </w:p>
    <w:p w14:paraId="05970180" w14:textId="0DCC9746" w:rsidR="00015C50" w:rsidRPr="00FF0710" w:rsidRDefault="00015C50" w:rsidP="00D75A86">
      <w:pPr>
        <w:rPr>
          <w:rStyle w:val="Strong"/>
        </w:rPr>
      </w:pPr>
      <w:r w:rsidRPr="00FF0710">
        <w:rPr>
          <w:rStyle w:val="Strong"/>
        </w:rPr>
        <w:t>IMPORTANT:</w:t>
      </w:r>
    </w:p>
    <w:p w14:paraId="23A5F132" w14:textId="7D02C030" w:rsidR="005968CD" w:rsidRPr="005968CD" w:rsidRDefault="00015C50" w:rsidP="00E43E49">
      <w:r w:rsidRPr="00FF0710">
        <w:rPr>
          <w:b/>
          <w:u w:val="single"/>
        </w:rPr>
        <w:t>Records Retention Requirement:</w:t>
      </w:r>
      <w:r w:rsidRPr="00FF0710">
        <w:t xml:space="preserve"> The contractor must retain itemized records of all contract expenditures for six years after the final contract payment is remitted. The records may be subject to program review or audit.  For Grant III, 2011-2017, records must be retained through 2023. </w:t>
      </w:r>
      <w:r w:rsidR="00D75A86" w:rsidRPr="00FF0710">
        <w:t xml:space="preserve">For Grant IV, 2017-2023, records must be retained through 2029. </w:t>
      </w:r>
      <w:r w:rsidR="00FF0710">
        <w:tab/>
      </w:r>
    </w:p>
    <w:p w14:paraId="45286F80" w14:textId="77777777" w:rsidR="005968CD" w:rsidRPr="005968CD" w:rsidRDefault="005968CD" w:rsidP="005968CD"/>
    <w:p w14:paraId="3B4A6920" w14:textId="77777777" w:rsidR="005968CD" w:rsidRPr="005968CD" w:rsidRDefault="005968CD" w:rsidP="005968CD"/>
    <w:p w14:paraId="30AFD27C" w14:textId="77777777" w:rsidR="005968CD" w:rsidRPr="005968CD" w:rsidRDefault="005968CD" w:rsidP="005968CD"/>
    <w:p w14:paraId="518BA19C" w14:textId="6D93EA5F" w:rsidR="00505D6D" w:rsidRPr="005968CD" w:rsidRDefault="00505D6D" w:rsidP="005968CD">
      <w:pPr>
        <w:tabs>
          <w:tab w:val="left" w:pos="1354"/>
        </w:tabs>
      </w:pPr>
    </w:p>
    <w:sectPr w:rsidR="00505D6D" w:rsidRPr="005968CD" w:rsidSect="000F0365">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98E11" w14:textId="77777777" w:rsidR="00FC4514" w:rsidRDefault="00FC4514" w:rsidP="00BD0FB3">
      <w:r>
        <w:separator/>
      </w:r>
    </w:p>
  </w:endnote>
  <w:endnote w:type="continuationSeparator" w:id="0">
    <w:p w14:paraId="2A0CD0CA" w14:textId="77777777" w:rsidR="00FC4514" w:rsidRDefault="00FC4514" w:rsidP="00BD0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9E3C" w14:textId="2389675F" w:rsidR="00D55045" w:rsidRPr="00FF0710" w:rsidRDefault="00B8159F">
    <w:pPr>
      <w:pStyle w:val="Footer"/>
    </w:pPr>
    <w:r>
      <w:t>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CF398" w14:textId="77777777" w:rsidR="00FC4514" w:rsidRDefault="00FC4514" w:rsidP="00BD0FB3">
      <w:r>
        <w:separator/>
      </w:r>
    </w:p>
  </w:footnote>
  <w:footnote w:type="continuationSeparator" w:id="0">
    <w:p w14:paraId="558987CA" w14:textId="77777777" w:rsidR="00FC4514" w:rsidRDefault="00FC4514" w:rsidP="00BD0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5B8CF" w14:textId="77777777" w:rsidR="0053607B" w:rsidRPr="00FF0710" w:rsidRDefault="0053607B" w:rsidP="00FF0710">
    <w:pPr>
      <w:pStyle w:val="Title"/>
      <w:jc w:val="right"/>
      <w:rPr>
        <w:sz w:val="40"/>
        <w:szCs w:val="40"/>
      </w:rPr>
    </w:pPr>
    <w:r w:rsidRPr="00FF0710">
      <w:rPr>
        <w:noProof/>
        <w:sz w:val="20"/>
        <w:szCs w:val="40"/>
      </w:rPr>
      <w:drawing>
        <wp:anchor distT="0" distB="0" distL="114300" distR="114300" simplePos="0" relativeHeight="251658240" behindDoc="1" locked="0" layoutInCell="1" allowOverlap="1" wp14:anchorId="496DE5FD" wp14:editId="181CF44D">
          <wp:simplePos x="0" y="0"/>
          <wp:positionH relativeFrom="margin">
            <wp:align>left</wp:align>
          </wp:positionH>
          <wp:positionV relativeFrom="paragraph">
            <wp:posOffset>0</wp:posOffset>
          </wp:positionV>
          <wp:extent cx="2075688" cy="731887"/>
          <wp:effectExtent l="0" t="0" r="1270" b="0"/>
          <wp:wrapTight wrapText="bothSides">
            <wp:wrapPolygon edited="0">
              <wp:start x="0" y="0"/>
              <wp:lineTo x="0" y="20813"/>
              <wp:lineTo x="21415" y="20813"/>
              <wp:lineTo x="214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arUp_Logo_cor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5688" cy="731887"/>
                  </a:xfrm>
                  <a:prstGeom prst="rect">
                    <a:avLst/>
                  </a:prstGeom>
                </pic:spPr>
              </pic:pic>
            </a:graphicData>
          </a:graphic>
          <wp14:sizeRelH relativeFrom="margin">
            <wp14:pctWidth>0</wp14:pctWidth>
          </wp14:sizeRelH>
          <wp14:sizeRelV relativeFrom="margin">
            <wp14:pctHeight>0</wp14:pctHeight>
          </wp14:sizeRelV>
        </wp:anchor>
      </w:drawing>
    </w:r>
    <w:r w:rsidR="00D55045" w:rsidRPr="00FF0710">
      <w:rPr>
        <w:sz w:val="40"/>
        <w:szCs w:val="40"/>
      </w:rPr>
      <w:t>Washington State GEAR UP Program</w:t>
    </w:r>
    <w:r w:rsidRPr="00FF0710">
      <w:rPr>
        <w:sz w:val="40"/>
        <w:szCs w:val="40"/>
      </w:rPr>
      <w:t xml:space="preserve"> </w:t>
    </w:r>
  </w:p>
  <w:p w14:paraId="2F4FA2CF" w14:textId="77777777" w:rsidR="00D55045" w:rsidRPr="00FF0710" w:rsidRDefault="00D55045" w:rsidP="00FF0710">
    <w:pPr>
      <w:pStyle w:val="Title"/>
      <w:jc w:val="right"/>
      <w:rPr>
        <w:sz w:val="40"/>
        <w:szCs w:val="40"/>
      </w:rPr>
    </w:pPr>
    <w:r w:rsidRPr="00FF0710">
      <w:rPr>
        <w:sz w:val="40"/>
        <w:szCs w:val="40"/>
      </w:rPr>
      <w:t xml:space="preserve">A19 &amp; Expenditure Detail Form </w:t>
    </w:r>
  </w:p>
  <w:p w14:paraId="5552DC09" w14:textId="66D026E6" w:rsidR="00FF0710" w:rsidRPr="00FF0710" w:rsidRDefault="005968CD" w:rsidP="00FF0710">
    <w:pPr>
      <w:pStyle w:val="Title"/>
      <w:spacing w:after="240"/>
      <w:jc w:val="right"/>
    </w:pPr>
    <w:r w:rsidRPr="00FF0710">
      <w:rPr>
        <w:sz w:val="40"/>
        <w:szCs w:val="40"/>
      </w:rPr>
      <w:t>Step-</w:t>
    </w:r>
    <w:r w:rsidR="00D55045" w:rsidRPr="00FF0710">
      <w:rPr>
        <w:sz w:val="40"/>
        <w:szCs w:val="40"/>
      </w:rPr>
      <w:t>by</w:t>
    </w:r>
    <w:r w:rsidRPr="00FF0710">
      <w:rPr>
        <w:sz w:val="40"/>
        <w:szCs w:val="40"/>
      </w:rPr>
      <w:t>-</w:t>
    </w:r>
    <w:r w:rsidR="00D55045" w:rsidRPr="00FF0710">
      <w:rPr>
        <w:sz w:val="40"/>
        <w:szCs w:val="40"/>
      </w:rPr>
      <w:t>Step</w:t>
    </w:r>
    <w:r w:rsidR="00015C50" w:rsidRPr="00FF0710">
      <w:rPr>
        <w:sz w:val="40"/>
        <w:szCs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52597"/>
    <w:multiLevelType w:val="hybridMultilevel"/>
    <w:tmpl w:val="BD60AE60"/>
    <w:lvl w:ilvl="0" w:tplc="0409000F">
      <w:start w:val="1"/>
      <w:numFmt w:val="decimal"/>
      <w:lvlText w:val="%1."/>
      <w:lvlJc w:val="left"/>
      <w:pPr>
        <w:ind w:left="720" w:hanging="360"/>
      </w:pPr>
    </w:lvl>
    <w:lvl w:ilvl="1" w:tplc="2C74E6B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A2E69"/>
    <w:multiLevelType w:val="hybridMultilevel"/>
    <w:tmpl w:val="6786E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586CBA"/>
    <w:multiLevelType w:val="hybridMultilevel"/>
    <w:tmpl w:val="3B8836F6"/>
    <w:lvl w:ilvl="0" w:tplc="7444E134">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CB5505A"/>
    <w:multiLevelType w:val="hybridMultilevel"/>
    <w:tmpl w:val="BEBCC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EE3523"/>
    <w:multiLevelType w:val="hybridMultilevel"/>
    <w:tmpl w:val="F9864700"/>
    <w:lvl w:ilvl="0" w:tplc="30F81D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2787F"/>
    <w:multiLevelType w:val="hybridMultilevel"/>
    <w:tmpl w:val="A9DA9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1857839">
    <w:abstractNumId w:val="0"/>
  </w:num>
  <w:num w:numId="2" w16cid:durableId="883178246">
    <w:abstractNumId w:val="5"/>
  </w:num>
  <w:num w:numId="3" w16cid:durableId="1440761045">
    <w:abstractNumId w:val="3"/>
  </w:num>
  <w:num w:numId="4" w16cid:durableId="1614899183">
    <w:abstractNumId w:val="4"/>
  </w:num>
  <w:num w:numId="5" w16cid:durableId="1396126072">
    <w:abstractNumId w:val="1"/>
  </w:num>
  <w:num w:numId="6" w16cid:durableId="13918798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AxNDE2NDIyNDRQ0lEKTi0uzszPAykwqwUA6mddCiwAAAA="/>
  </w:docVars>
  <w:rsids>
    <w:rsidRoot w:val="00BD0FB3"/>
    <w:rsid w:val="00015C50"/>
    <w:rsid w:val="000F0365"/>
    <w:rsid w:val="001C2563"/>
    <w:rsid w:val="001D77BF"/>
    <w:rsid w:val="0024699B"/>
    <w:rsid w:val="004A108D"/>
    <w:rsid w:val="00505D6D"/>
    <w:rsid w:val="00533A2B"/>
    <w:rsid w:val="0053607B"/>
    <w:rsid w:val="005968CD"/>
    <w:rsid w:val="005E1342"/>
    <w:rsid w:val="005E74FA"/>
    <w:rsid w:val="00653820"/>
    <w:rsid w:val="00751A19"/>
    <w:rsid w:val="007A00E4"/>
    <w:rsid w:val="007D4F72"/>
    <w:rsid w:val="008B7910"/>
    <w:rsid w:val="009277BB"/>
    <w:rsid w:val="00A41EFE"/>
    <w:rsid w:val="00AE7DA7"/>
    <w:rsid w:val="00B8159F"/>
    <w:rsid w:val="00BD0FB3"/>
    <w:rsid w:val="00BD6849"/>
    <w:rsid w:val="00BE5BFE"/>
    <w:rsid w:val="00C46DC1"/>
    <w:rsid w:val="00CE0FF5"/>
    <w:rsid w:val="00D26D4E"/>
    <w:rsid w:val="00D55045"/>
    <w:rsid w:val="00D75A86"/>
    <w:rsid w:val="00DC39C0"/>
    <w:rsid w:val="00E43E49"/>
    <w:rsid w:val="00E86482"/>
    <w:rsid w:val="00EC55BA"/>
    <w:rsid w:val="00F06A58"/>
    <w:rsid w:val="00F35807"/>
    <w:rsid w:val="00F51728"/>
    <w:rsid w:val="00F5497A"/>
    <w:rsid w:val="00FC4514"/>
    <w:rsid w:val="00FF07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BFC47"/>
  <w15:chartTrackingRefBased/>
  <w15:docId w15:val="{AADA1985-184D-4870-90EB-FD64EABB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710"/>
    <w:rPr>
      <w:sz w:val="22"/>
    </w:rPr>
  </w:style>
  <w:style w:type="paragraph" w:styleId="Heading1">
    <w:name w:val="heading 1"/>
    <w:basedOn w:val="Normal"/>
    <w:next w:val="Normal"/>
    <w:link w:val="Heading1Char"/>
    <w:uiPriority w:val="9"/>
    <w:qFormat/>
    <w:rsid w:val="00FF071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unhideWhenUsed/>
    <w:qFormat/>
    <w:rsid w:val="00FF071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FF0710"/>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FF0710"/>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FF0710"/>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FF0710"/>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FF0710"/>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FF071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F071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FB3"/>
    <w:pPr>
      <w:tabs>
        <w:tab w:val="center" w:pos="4680"/>
        <w:tab w:val="right" w:pos="9360"/>
      </w:tabs>
    </w:pPr>
    <w:rPr>
      <w:rFonts w:eastAsiaTheme="minorHAnsi"/>
      <w:szCs w:val="22"/>
    </w:rPr>
  </w:style>
  <w:style w:type="character" w:customStyle="1" w:styleId="HeaderChar">
    <w:name w:val="Header Char"/>
    <w:basedOn w:val="DefaultParagraphFont"/>
    <w:link w:val="Header"/>
    <w:uiPriority w:val="99"/>
    <w:rsid w:val="00BD0FB3"/>
  </w:style>
  <w:style w:type="paragraph" w:styleId="Footer">
    <w:name w:val="footer"/>
    <w:basedOn w:val="Normal"/>
    <w:link w:val="FooterChar"/>
    <w:uiPriority w:val="99"/>
    <w:unhideWhenUsed/>
    <w:rsid w:val="00BD0FB3"/>
    <w:pPr>
      <w:tabs>
        <w:tab w:val="center" w:pos="4680"/>
        <w:tab w:val="right" w:pos="9360"/>
      </w:tabs>
    </w:pPr>
    <w:rPr>
      <w:rFonts w:eastAsiaTheme="minorHAnsi"/>
      <w:szCs w:val="22"/>
    </w:rPr>
  </w:style>
  <w:style w:type="character" w:customStyle="1" w:styleId="FooterChar">
    <w:name w:val="Footer Char"/>
    <w:basedOn w:val="DefaultParagraphFont"/>
    <w:link w:val="Footer"/>
    <w:uiPriority w:val="99"/>
    <w:rsid w:val="00BD0FB3"/>
  </w:style>
  <w:style w:type="character" w:styleId="Hyperlink">
    <w:name w:val="Hyperlink"/>
    <w:basedOn w:val="DefaultParagraphFont"/>
    <w:unhideWhenUsed/>
    <w:rsid w:val="000F0365"/>
    <w:rPr>
      <w:color w:val="0563C1" w:themeColor="hyperlink"/>
      <w:u w:val="single"/>
    </w:rPr>
  </w:style>
  <w:style w:type="table" w:styleId="TableGrid">
    <w:name w:val="Table Grid"/>
    <w:basedOn w:val="TableNormal"/>
    <w:uiPriority w:val="59"/>
    <w:rsid w:val="000F0365"/>
    <w:pPr>
      <w:spacing w:after="0" w:line="240" w:lineRule="auto"/>
    </w:pPr>
    <w:rPr>
      <w:rFonts w:ascii="Century Gothic" w:hAnsi="Century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F0710"/>
    <w:pPr>
      <w:spacing w:after="0" w:line="240" w:lineRule="auto"/>
    </w:pPr>
  </w:style>
  <w:style w:type="character" w:styleId="FollowedHyperlink">
    <w:name w:val="FollowedHyperlink"/>
    <w:basedOn w:val="DefaultParagraphFont"/>
    <w:uiPriority w:val="99"/>
    <w:semiHidden/>
    <w:unhideWhenUsed/>
    <w:rsid w:val="00C46DC1"/>
    <w:rPr>
      <w:color w:val="954F72" w:themeColor="followedHyperlink"/>
      <w:u w:val="single"/>
    </w:rPr>
  </w:style>
  <w:style w:type="paragraph" w:styleId="ListParagraph">
    <w:name w:val="List Paragraph"/>
    <w:basedOn w:val="Normal"/>
    <w:uiPriority w:val="34"/>
    <w:qFormat/>
    <w:rsid w:val="00015C50"/>
    <w:pPr>
      <w:ind w:left="720"/>
      <w:contextualSpacing/>
    </w:pPr>
  </w:style>
  <w:style w:type="character" w:styleId="UnresolvedMention">
    <w:name w:val="Unresolved Mention"/>
    <w:basedOn w:val="DefaultParagraphFont"/>
    <w:uiPriority w:val="99"/>
    <w:semiHidden/>
    <w:unhideWhenUsed/>
    <w:rsid w:val="00F35807"/>
    <w:rPr>
      <w:color w:val="605E5C"/>
      <w:shd w:val="clear" w:color="auto" w:fill="E1DFDD"/>
    </w:rPr>
  </w:style>
  <w:style w:type="character" w:customStyle="1" w:styleId="Heading1Char">
    <w:name w:val="Heading 1 Char"/>
    <w:basedOn w:val="DefaultParagraphFont"/>
    <w:link w:val="Heading1"/>
    <w:uiPriority w:val="9"/>
    <w:rsid w:val="00FF0710"/>
    <w:rPr>
      <w:b/>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FF0710"/>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FF0710"/>
    <w:rPr>
      <w:caps/>
      <w:color w:val="1F4D78" w:themeColor="accent1" w:themeShade="7F"/>
      <w:spacing w:val="15"/>
    </w:rPr>
  </w:style>
  <w:style w:type="character" w:customStyle="1" w:styleId="Heading4Char">
    <w:name w:val="Heading 4 Char"/>
    <w:basedOn w:val="DefaultParagraphFont"/>
    <w:link w:val="Heading4"/>
    <w:uiPriority w:val="9"/>
    <w:semiHidden/>
    <w:rsid w:val="00FF0710"/>
    <w:rPr>
      <w:caps/>
      <w:color w:val="2E74B5" w:themeColor="accent1" w:themeShade="BF"/>
      <w:spacing w:val="10"/>
    </w:rPr>
  </w:style>
  <w:style w:type="character" w:customStyle="1" w:styleId="Heading5Char">
    <w:name w:val="Heading 5 Char"/>
    <w:basedOn w:val="DefaultParagraphFont"/>
    <w:link w:val="Heading5"/>
    <w:uiPriority w:val="9"/>
    <w:semiHidden/>
    <w:rsid w:val="00FF0710"/>
    <w:rPr>
      <w:caps/>
      <w:color w:val="2E74B5" w:themeColor="accent1" w:themeShade="BF"/>
      <w:spacing w:val="10"/>
    </w:rPr>
  </w:style>
  <w:style w:type="character" w:customStyle="1" w:styleId="Heading6Char">
    <w:name w:val="Heading 6 Char"/>
    <w:basedOn w:val="DefaultParagraphFont"/>
    <w:link w:val="Heading6"/>
    <w:uiPriority w:val="9"/>
    <w:semiHidden/>
    <w:rsid w:val="00FF0710"/>
    <w:rPr>
      <w:caps/>
      <w:color w:val="2E74B5" w:themeColor="accent1" w:themeShade="BF"/>
      <w:spacing w:val="10"/>
    </w:rPr>
  </w:style>
  <w:style w:type="character" w:customStyle="1" w:styleId="Heading7Char">
    <w:name w:val="Heading 7 Char"/>
    <w:basedOn w:val="DefaultParagraphFont"/>
    <w:link w:val="Heading7"/>
    <w:uiPriority w:val="9"/>
    <w:semiHidden/>
    <w:rsid w:val="00FF0710"/>
    <w:rPr>
      <w:caps/>
      <w:color w:val="2E74B5" w:themeColor="accent1" w:themeShade="BF"/>
      <w:spacing w:val="10"/>
    </w:rPr>
  </w:style>
  <w:style w:type="character" w:customStyle="1" w:styleId="Heading8Char">
    <w:name w:val="Heading 8 Char"/>
    <w:basedOn w:val="DefaultParagraphFont"/>
    <w:link w:val="Heading8"/>
    <w:uiPriority w:val="9"/>
    <w:semiHidden/>
    <w:rsid w:val="00FF0710"/>
    <w:rPr>
      <w:caps/>
      <w:spacing w:val="10"/>
      <w:sz w:val="18"/>
      <w:szCs w:val="18"/>
    </w:rPr>
  </w:style>
  <w:style w:type="character" w:customStyle="1" w:styleId="Heading9Char">
    <w:name w:val="Heading 9 Char"/>
    <w:basedOn w:val="DefaultParagraphFont"/>
    <w:link w:val="Heading9"/>
    <w:uiPriority w:val="9"/>
    <w:semiHidden/>
    <w:rsid w:val="00FF0710"/>
    <w:rPr>
      <w:i/>
      <w:iCs/>
      <w:caps/>
      <w:spacing w:val="10"/>
      <w:sz w:val="18"/>
      <w:szCs w:val="18"/>
    </w:rPr>
  </w:style>
  <w:style w:type="paragraph" w:styleId="Caption">
    <w:name w:val="caption"/>
    <w:basedOn w:val="Normal"/>
    <w:next w:val="Normal"/>
    <w:uiPriority w:val="35"/>
    <w:semiHidden/>
    <w:unhideWhenUsed/>
    <w:qFormat/>
    <w:rsid w:val="00FF0710"/>
    <w:rPr>
      <w:b/>
      <w:bCs/>
      <w:color w:val="2E74B5" w:themeColor="accent1" w:themeShade="BF"/>
      <w:sz w:val="16"/>
      <w:szCs w:val="16"/>
    </w:rPr>
  </w:style>
  <w:style w:type="paragraph" w:styleId="Title">
    <w:name w:val="Title"/>
    <w:basedOn w:val="Normal"/>
    <w:next w:val="Normal"/>
    <w:link w:val="TitleChar"/>
    <w:uiPriority w:val="10"/>
    <w:qFormat/>
    <w:rsid w:val="00FF0710"/>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FF0710"/>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FF071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FF0710"/>
    <w:rPr>
      <w:caps/>
      <w:color w:val="595959" w:themeColor="text1" w:themeTint="A6"/>
      <w:spacing w:val="10"/>
      <w:sz w:val="21"/>
      <w:szCs w:val="21"/>
    </w:rPr>
  </w:style>
  <w:style w:type="character" w:styleId="Strong">
    <w:name w:val="Strong"/>
    <w:uiPriority w:val="22"/>
    <w:qFormat/>
    <w:rsid w:val="00FF0710"/>
    <w:rPr>
      <w:b/>
      <w:bCs/>
    </w:rPr>
  </w:style>
  <w:style w:type="character" w:styleId="Emphasis">
    <w:name w:val="Emphasis"/>
    <w:uiPriority w:val="20"/>
    <w:qFormat/>
    <w:rsid w:val="00FF0710"/>
    <w:rPr>
      <w:caps/>
      <w:color w:val="1F4D78" w:themeColor="accent1" w:themeShade="7F"/>
      <w:spacing w:val="5"/>
    </w:rPr>
  </w:style>
  <w:style w:type="paragraph" w:styleId="Quote">
    <w:name w:val="Quote"/>
    <w:basedOn w:val="Normal"/>
    <w:next w:val="Normal"/>
    <w:link w:val="QuoteChar"/>
    <w:uiPriority w:val="29"/>
    <w:qFormat/>
    <w:rsid w:val="00FF0710"/>
    <w:rPr>
      <w:i/>
      <w:iCs/>
      <w:sz w:val="24"/>
      <w:szCs w:val="24"/>
    </w:rPr>
  </w:style>
  <w:style w:type="character" w:customStyle="1" w:styleId="QuoteChar">
    <w:name w:val="Quote Char"/>
    <w:basedOn w:val="DefaultParagraphFont"/>
    <w:link w:val="Quote"/>
    <w:uiPriority w:val="29"/>
    <w:rsid w:val="00FF0710"/>
    <w:rPr>
      <w:i/>
      <w:iCs/>
      <w:sz w:val="24"/>
      <w:szCs w:val="24"/>
    </w:rPr>
  </w:style>
  <w:style w:type="paragraph" w:styleId="IntenseQuote">
    <w:name w:val="Intense Quote"/>
    <w:basedOn w:val="Normal"/>
    <w:next w:val="Normal"/>
    <w:link w:val="IntenseQuoteChar"/>
    <w:uiPriority w:val="30"/>
    <w:qFormat/>
    <w:rsid w:val="00FF0710"/>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FF0710"/>
    <w:rPr>
      <w:color w:val="5B9BD5" w:themeColor="accent1"/>
      <w:sz w:val="24"/>
      <w:szCs w:val="24"/>
    </w:rPr>
  </w:style>
  <w:style w:type="character" w:styleId="SubtleEmphasis">
    <w:name w:val="Subtle Emphasis"/>
    <w:uiPriority w:val="19"/>
    <w:qFormat/>
    <w:rsid w:val="00FF0710"/>
    <w:rPr>
      <w:i/>
      <w:iCs/>
      <w:color w:val="1F4D78" w:themeColor="accent1" w:themeShade="7F"/>
    </w:rPr>
  </w:style>
  <w:style w:type="character" w:styleId="IntenseEmphasis">
    <w:name w:val="Intense Emphasis"/>
    <w:uiPriority w:val="21"/>
    <w:qFormat/>
    <w:rsid w:val="00FF0710"/>
    <w:rPr>
      <w:b/>
      <w:bCs/>
      <w:caps/>
      <w:color w:val="1F4D78" w:themeColor="accent1" w:themeShade="7F"/>
      <w:spacing w:val="10"/>
    </w:rPr>
  </w:style>
  <w:style w:type="character" w:styleId="SubtleReference">
    <w:name w:val="Subtle Reference"/>
    <w:uiPriority w:val="31"/>
    <w:qFormat/>
    <w:rsid w:val="00FF0710"/>
    <w:rPr>
      <w:b/>
      <w:bCs/>
      <w:color w:val="5B9BD5" w:themeColor="accent1"/>
    </w:rPr>
  </w:style>
  <w:style w:type="character" w:styleId="IntenseReference">
    <w:name w:val="Intense Reference"/>
    <w:uiPriority w:val="32"/>
    <w:qFormat/>
    <w:rsid w:val="00FF0710"/>
    <w:rPr>
      <w:b/>
      <w:bCs/>
      <w:i/>
      <w:iCs/>
      <w:caps/>
      <w:color w:val="5B9BD5" w:themeColor="accent1"/>
    </w:rPr>
  </w:style>
  <w:style w:type="character" w:styleId="BookTitle">
    <w:name w:val="Book Title"/>
    <w:uiPriority w:val="33"/>
    <w:qFormat/>
    <w:rsid w:val="00FF0710"/>
    <w:rPr>
      <w:b/>
      <w:bCs/>
      <w:i/>
      <w:iCs/>
      <w:spacing w:val="0"/>
    </w:rPr>
  </w:style>
  <w:style w:type="paragraph" w:styleId="TOCHeading">
    <w:name w:val="TOC Heading"/>
    <w:basedOn w:val="Heading1"/>
    <w:next w:val="Normal"/>
    <w:uiPriority w:val="39"/>
    <w:semiHidden/>
    <w:unhideWhenUsed/>
    <w:qFormat/>
    <w:rsid w:val="00FF0710"/>
    <w:pPr>
      <w:outlineLvl w:val="9"/>
    </w:pPr>
  </w:style>
  <w:style w:type="character" w:styleId="CommentReference">
    <w:name w:val="annotation reference"/>
    <w:basedOn w:val="DefaultParagraphFont"/>
    <w:uiPriority w:val="99"/>
    <w:semiHidden/>
    <w:unhideWhenUsed/>
    <w:rsid w:val="00BE5BFE"/>
    <w:rPr>
      <w:sz w:val="16"/>
      <w:szCs w:val="16"/>
    </w:rPr>
  </w:style>
  <w:style w:type="paragraph" w:styleId="CommentText">
    <w:name w:val="annotation text"/>
    <w:basedOn w:val="Normal"/>
    <w:link w:val="CommentTextChar"/>
    <w:uiPriority w:val="99"/>
    <w:semiHidden/>
    <w:unhideWhenUsed/>
    <w:rsid w:val="00BE5BFE"/>
    <w:pPr>
      <w:spacing w:line="240" w:lineRule="auto"/>
    </w:pPr>
    <w:rPr>
      <w:sz w:val="20"/>
    </w:rPr>
  </w:style>
  <w:style w:type="character" w:customStyle="1" w:styleId="CommentTextChar">
    <w:name w:val="Comment Text Char"/>
    <w:basedOn w:val="DefaultParagraphFont"/>
    <w:link w:val="CommentText"/>
    <w:uiPriority w:val="99"/>
    <w:semiHidden/>
    <w:rsid w:val="00BE5BFE"/>
  </w:style>
  <w:style w:type="paragraph" w:styleId="CommentSubject">
    <w:name w:val="annotation subject"/>
    <w:basedOn w:val="CommentText"/>
    <w:next w:val="CommentText"/>
    <w:link w:val="CommentSubjectChar"/>
    <w:uiPriority w:val="99"/>
    <w:semiHidden/>
    <w:unhideWhenUsed/>
    <w:rsid w:val="00BE5BFE"/>
    <w:rPr>
      <w:b/>
      <w:bCs/>
    </w:rPr>
  </w:style>
  <w:style w:type="character" w:customStyle="1" w:styleId="CommentSubjectChar">
    <w:name w:val="Comment Subject Char"/>
    <w:basedOn w:val="CommentTextChar"/>
    <w:link w:val="CommentSubject"/>
    <w:uiPriority w:val="99"/>
    <w:semiHidden/>
    <w:rsid w:val="00BE5B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61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buffyh@wsac.w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7EAFB9-969A-42F1-8C4E-0BF2D605AC8A}">
  <ds:schemaRefs>
    <ds:schemaRef ds:uri="http://schemas.openxmlformats.org/officeDocument/2006/bibliography"/>
  </ds:schemaRefs>
</ds:datastoreItem>
</file>

<file path=customXml/itemProps2.xml><?xml version="1.0" encoding="utf-8"?>
<ds:datastoreItem xmlns:ds="http://schemas.openxmlformats.org/officeDocument/2006/customXml" ds:itemID="{5A0B80C4-BC98-41B2-A3FD-8A2FA9BA1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2DB3C5-C732-472B-B3BF-C9BAD9C2EF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93</Words>
  <Characters>6612</Characters>
  <Application>Microsoft Office Word</Application>
  <DocSecurity>0</DocSecurity>
  <Lines>106</Lines>
  <Paragraphs>69</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ten, Katherine (WSAC)</dc:creator>
  <cp:keywords/>
  <dc:description/>
  <cp:lastModifiedBy>Beth Kelly (WSAC) she/they</cp:lastModifiedBy>
  <cp:revision>3</cp:revision>
  <dcterms:created xsi:type="dcterms:W3CDTF">2023-08-02T18:52:00Z</dcterms:created>
  <dcterms:modified xsi:type="dcterms:W3CDTF">2023-08-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110f5d5be416a2b6359665078486f7f849ca7c8e0b2f40faeb94e9259f866</vt:lpwstr>
  </property>
</Properties>
</file>